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CB8DCA" w14:textId="24E8C548" w:rsidR="001515D9" w:rsidRDefault="001515D9" w:rsidP="00C83CA2">
      <w:pPr>
        <w:pStyle w:val="xxxxmsonormal"/>
      </w:pPr>
      <w:r>
        <w:t xml:space="preserve">Dear </w:t>
      </w:r>
      <w:r w:rsidRPr="007B6B11">
        <w:rPr>
          <w:highlight w:val="yellow"/>
        </w:rPr>
        <w:t>[student name</w:t>
      </w:r>
      <w:r w:rsidR="007B6B11" w:rsidRPr="007B6B11">
        <w:rPr>
          <w:highlight w:val="yellow"/>
        </w:rPr>
        <w:t>]</w:t>
      </w:r>
      <w:r w:rsidR="007B6B11">
        <w:t>,</w:t>
      </w:r>
    </w:p>
    <w:p w14:paraId="6077BB08" w14:textId="77777777" w:rsidR="001515D9" w:rsidRDefault="001515D9" w:rsidP="00C83CA2">
      <w:pPr>
        <w:pStyle w:val="xxxxmsonormal"/>
      </w:pPr>
    </w:p>
    <w:p w14:paraId="05299C91" w14:textId="3CF4122E" w:rsidR="00C83CA2" w:rsidRPr="00D61FA5" w:rsidRDefault="00D65EB3" w:rsidP="00D61FA5">
      <w:pPr>
        <w:spacing w:after="0" w:line="240" w:lineRule="auto"/>
        <w:rPr>
          <w:color w:val="C45911" w:themeColor="accent2" w:themeShade="BF"/>
        </w:rPr>
      </w:pPr>
      <w:r>
        <w:t>I hope you are doing well.</w:t>
      </w:r>
      <w:r w:rsidR="00D61FA5">
        <w:t xml:space="preserve"> </w:t>
      </w:r>
      <w:r w:rsidR="00C83CA2" w:rsidRPr="007B6B11">
        <w:rPr>
          <w:highlight w:val="yellow"/>
        </w:rPr>
        <w:t>[TC name]</w:t>
      </w:r>
      <w:r w:rsidR="00C83CA2">
        <w:t xml:space="preserve"> has identified some concerns regarding </w:t>
      </w:r>
      <w:hyperlink r:id="rId7" w:history="1">
        <w:r w:rsidR="00C83CA2" w:rsidRPr="00DE2C06">
          <w:rPr>
            <w:rStyle w:val="Hyperlink"/>
          </w:rPr>
          <w:t>academic integrity</w:t>
        </w:r>
      </w:hyperlink>
      <w:r w:rsidR="00C83CA2">
        <w:t xml:space="preserve"> of the assessment item </w:t>
      </w:r>
      <w:r w:rsidR="00C83CA2" w:rsidRPr="007B6B11">
        <w:rPr>
          <w:i/>
          <w:iCs/>
          <w:highlight w:val="yellow"/>
        </w:rPr>
        <w:t>[item name]</w:t>
      </w:r>
      <w:r w:rsidR="00C83CA2">
        <w:t xml:space="preserve"> that you submitted for </w:t>
      </w:r>
      <w:r w:rsidR="00C83CA2" w:rsidRPr="007B6B11">
        <w:rPr>
          <w:i/>
          <w:iCs/>
          <w:highlight w:val="yellow"/>
        </w:rPr>
        <w:t>[topic code and title]</w:t>
      </w:r>
      <w:r w:rsidR="00C83CA2">
        <w:t>. </w:t>
      </w:r>
    </w:p>
    <w:p w14:paraId="04169560" w14:textId="77777777" w:rsidR="00125D70" w:rsidRDefault="00125D70" w:rsidP="00C83CA2">
      <w:pPr>
        <w:pStyle w:val="xxxxmsonormal"/>
      </w:pPr>
    </w:p>
    <w:p w14:paraId="73F8EAF4" w14:textId="77777777" w:rsidR="00125D70" w:rsidRDefault="00125D70" w:rsidP="00125D70">
      <w:pPr>
        <w:pStyle w:val="xxxxmsonormal"/>
      </w:pPr>
      <w:r>
        <w:t>These concerns include:</w:t>
      </w:r>
    </w:p>
    <w:p w14:paraId="2868076C" w14:textId="77777777" w:rsidR="00C83CA2" w:rsidRDefault="00C83CA2" w:rsidP="00C83CA2">
      <w:pPr>
        <w:pStyle w:val="xxxxmsonormal"/>
      </w:pPr>
      <w:r>
        <w:t> </w:t>
      </w:r>
    </w:p>
    <w:p w14:paraId="05CE4770" w14:textId="77777777" w:rsidR="00C919F2" w:rsidRDefault="00C919F2" w:rsidP="00C83CA2">
      <w:pPr>
        <w:pStyle w:val="xxxxmsonormal"/>
        <w:numPr>
          <w:ilvl w:val="0"/>
          <w:numId w:val="1"/>
        </w:numPr>
      </w:pPr>
      <w:r>
        <w:t>X</w:t>
      </w:r>
    </w:p>
    <w:p w14:paraId="788BCF7B" w14:textId="77777777" w:rsidR="00C919F2" w:rsidRDefault="00C919F2" w:rsidP="00C83CA2">
      <w:pPr>
        <w:pStyle w:val="xxxxmsonormal"/>
        <w:numPr>
          <w:ilvl w:val="0"/>
          <w:numId w:val="1"/>
        </w:numPr>
      </w:pPr>
      <w:r>
        <w:t>Y</w:t>
      </w:r>
    </w:p>
    <w:p w14:paraId="003577D5" w14:textId="26A39573" w:rsidR="00C83CA2" w:rsidRDefault="00C919F2" w:rsidP="00C83CA2">
      <w:pPr>
        <w:pStyle w:val="xxxxmsonormal"/>
        <w:numPr>
          <w:ilvl w:val="0"/>
          <w:numId w:val="1"/>
        </w:numPr>
      </w:pPr>
      <w:r>
        <w:t>Z</w:t>
      </w:r>
      <w:r w:rsidR="00C83CA2">
        <w:t xml:space="preserve"> </w:t>
      </w:r>
    </w:p>
    <w:p w14:paraId="1E42E3AC" w14:textId="77777777" w:rsidR="00C83CA2" w:rsidRDefault="00C83CA2" w:rsidP="00C83CA2">
      <w:pPr>
        <w:pStyle w:val="xxxxmsonormal"/>
      </w:pPr>
    </w:p>
    <w:p w14:paraId="0725074B" w14:textId="77777777" w:rsidR="00C83CA2" w:rsidRDefault="00C83CA2" w:rsidP="00C83CA2">
      <w:pPr>
        <w:pStyle w:val="xxxxmsonormal"/>
      </w:pPr>
      <w:r>
        <w:t>The alleged academic integrity concern may constitute Academic Misconduct.</w:t>
      </w:r>
    </w:p>
    <w:p w14:paraId="2A3800DE" w14:textId="77777777" w:rsidR="005A6AA0" w:rsidRDefault="005A6AA0" w:rsidP="00C83CA2">
      <w:pPr>
        <w:pStyle w:val="xxxxmsonormal"/>
      </w:pPr>
    </w:p>
    <w:p w14:paraId="6BFB146E" w14:textId="74192C04" w:rsidR="005A6AA0" w:rsidRDefault="005674B2" w:rsidP="005A6AA0">
      <w:pPr>
        <w:pStyle w:val="xxxxmsonormal"/>
      </w:pPr>
      <w:r>
        <w:t>A</w:t>
      </w:r>
      <w:r w:rsidR="005A6AA0">
        <w:t xml:space="preserve">s </w:t>
      </w:r>
      <w:r w:rsidR="00761B0F">
        <w:t xml:space="preserve">a </w:t>
      </w:r>
      <w:r w:rsidR="00D564D7">
        <w:t>College</w:t>
      </w:r>
      <w:r w:rsidR="005A6AA0">
        <w:t xml:space="preserve"> academic integrity officer</w:t>
      </w:r>
      <w:r>
        <w:t>, my role</w:t>
      </w:r>
      <w:r w:rsidR="005A6AA0">
        <w:t xml:space="preserve"> is to understand the process that you followed in creating and submitting your assignments. </w:t>
      </w:r>
      <w:r>
        <w:t xml:space="preserve">I am not involved in the assessment of your assignments. </w:t>
      </w:r>
      <w:r w:rsidR="005A6AA0">
        <w:t xml:space="preserve">You are encouraged to provide evidence of your draft process, including .doc versions of the assignments. </w:t>
      </w:r>
      <w:r w:rsidRPr="00016B04">
        <w:t xml:space="preserve">These drafts will not be used for assessing your assignment, </w:t>
      </w:r>
      <w:r>
        <w:t>only to help clarify the process</w:t>
      </w:r>
      <w:r w:rsidRPr="00016B04">
        <w:t xml:space="preserve"> you </w:t>
      </w:r>
      <w:r>
        <w:t>followed in creating and submitting your assignment</w:t>
      </w:r>
      <w:r w:rsidRPr="00016B04">
        <w:t>.</w:t>
      </w:r>
    </w:p>
    <w:p w14:paraId="329586E3" w14:textId="4186101A" w:rsidR="00C83CA2" w:rsidRDefault="00C83CA2" w:rsidP="00C83CA2">
      <w:pPr>
        <w:pStyle w:val="xxxxmsonormal"/>
      </w:pPr>
      <w:r>
        <w:t> </w:t>
      </w:r>
    </w:p>
    <w:p w14:paraId="2D64869C" w14:textId="60497F9A" w:rsidR="00C83CA2" w:rsidRPr="001F3652" w:rsidRDefault="00C83CA2" w:rsidP="00C83CA2">
      <w:pPr>
        <w:pStyle w:val="xxxxmsonormal"/>
        <w:rPr>
          <w:b/>
          <w:bCs/>
        </w:rPr>
      </w:pPr>
      <w:r w:rsidRPr="001F3652">
        <w:rPr>
          <w:b/>
          <w:bCs/>
        </w:rPr>
        <w:t xml:space="preserve">In accordance with the University’s </w:t>
      </w:r>
      <w:r w:rsidRPr="001F3652">
        <w:rPr>
          <w:b/>
          <w:bCs/>
          <w:i/>
          <w:iCs/>
        </w:rPr>
        <w:t>Student Academic Integrity Procedures</w:t>
      </w:r>
      <w:r w:rsidRPr="001F3652">
        <w:rPr>
          <w:b/>
          <w:bCs/>
        </w:rPr>
        <w:t xml:space="preserve">, you are asked to respond to the concerns I have raised in this email. You can respond </w:t>
      </w:r>
      <w:r w:rsidR="00F80158">
        <w:rPr>
          <w:b/>
          <w:bCs/>
        </w:rPr>
        <w:t xml:space="preserve">in writing via </w:t>
      </w:r>
      <w:r w:rsidRPr="001F3652">
        <w:rPr>
          <w:b/>
          <w:bCs/>
        </w:rPr>
        <w:t xml:space="preserve">email </w:t>
      </w:r>
      <w:r w:rsidR="00F80158">
        <w:rPr>
          <w:b/>
          <w:bCs/>
        </w:rPr>
        <w:t>or</w:t>
      </w:r>
      <w:r w:rsidRPr="001F3652">
        <w:rPr>
          <w:b/>
          <w:bCs/>
        </w:rPr>
        <w:t xml:space="preserve"> organis</w:t>
      </w:r>
      <w:r w:rsidR="00F80158">
        <w:rPr>
          <w:b/>
          <w:bCs/>
        </w:rPr>
        <w:t>e</w:t>
      </w:r>
      <w:r w:rsidRPr="001F3652">
        <w:rPr>
          <w:b/>
          <w:bCs/>
        </w:rPr>
        <w:t xml:space="preserve"> a time to meet with me. </w:t>
      </w:r>
    </w:p>
    <w:p w14:paraId="048CE7D7" w14:textId="77777777" w:rsidR="00C83CA2" w:rsidRDefault="00C83CA2" w:rsidP="00C83CA2">
      <w:pPr>
        <w:pStyle w:val="xxxxmsonormal"/>
      </w:pPr>
      <w:r>
        <w:t> </w:t>
      </w:r>
    </w:p>
    <w:p w14:paraId="2CA6DC6D" w14:textId="20FF34BD" w:rsidR="00C83CA2" w:rsidRDefault="00C83CA2" w:rsidP="00C83CA2">
      <w:pPr>
        <w:pStyle w:val="xxxxmsonormal"/>
      </w:pPr>
      <w:r>
        <w:t xml:space="preserve">I recommend that you review the University’s </w:t>
      </w:r>
      <w:hyperlink r:id="rId8" w:history="1">
        <w:r>
          <w:rPr>
            <w:rStyle w:val="Hyperlink"/>
          </w:rPr>
          <w:t>Student Academic Integrity Policy</w:t>
        </w:r>
      </w:hyperlink>
      <w:r>
        <w:t xml:space="preserve"> and </w:t>
      </w:r>
      <w:hyperlink r:id="rId9" w:history="1">
        <w:r>
          <w:rPr>
            <w:rStyle w:val="Hyperlink"/>
          </w:rPr>
          <w:t>Student Academic Integrity Procedures</w:t>
        </w:r>
      </w:hyperlink>
      <w:r>
        <w:t xml:space="preserve"> prior to our meeting. After you have responded to the concerns I have raised in this email, I will </w:t>
      </w:r>
      <w:proofErr w:type="gramStart"/>
      <w:r>
        <w:t>make a decision</w:t>
      </w:r>
      <w:proofErr w:type="gramEnd"/>
      <w:r>
        <w:t xml:space="preserve">, based on your response and the evidence I have provided to you in this email, </w:t>
      </w:r>
      <w:r w:rsidR="00D80734">
        <w:t>regarding the concerns</w:t>
      </w:r>
      <w:r w:rsidR="00FA30CF">
        <w:t xml:space="preserve"> raised about</w:t>
      </w:r>
      <w:r w:rsidR="000A7FC5">
        <w:t xml:space="preserve"> the</w:t>
      </w:r>
      <w:r>
        <w:t xml:space="preserve"> academic integrity requirements. </w:t>
      </w:r>
    </w:p>
    <w:p w14:paraId="44FD1B0D" w14:textId="77777777" w:rsidR="00CD01B8" w:rsidRDefault="00CD01B8" w:rsidP="00C83CA2">
      <w:pPr>
        <w:pStyle w:val="xxxxmsonormal"/>
      </w:pPr>
    </w:p>
    <w:p w14:paraId="50569F42" w14:textId="02E5DC18" w:rsidR="00CD01B8" w:rsidRDefault="00E304D4" w:rsidP="00C83CA2">
      <w:pPr>
        <w:pStyle w:val="xxxxmsonormal"/>
      </w:pPr>
      <w:r>
        <w:t>Student Assist</w:t>
      </w:r>
      <w:r w:rsidR="006159C6">
        <w:t>’</w:t>
      </w:r>
      <w:r>
        <w:t>s</w:t>
      </w:r>
      <w:r w:rsidR="006159C6">
        <w:t xml:space="preserve"> </w:t>
      </w:r>
      <w:hyperlink r:id="rId10" w:history="1">
        <w:r w:rsidR="006159C6" w:rsidRPr="00552880">
          <w:rPr>
            <w:rStyle w:val="Hyperlink"/>
          </w:rPr>
          <w:t>Academic Advocacy Service</w:t>
        </w:r>
      </w:hyperlink>
      <w:r w:rsidR="006159C6">
        <w:t xml:space="preserve"> is</w:t>
      </w:r>
      <w:r w:rsidR="00D24E3A" w:rsidRPr="00D24E3A">
        <w:t xml:space="preserve"> available to all currently enrolled students </w:t>
      </w:r>
      <w:r w:rsidR="00E117B6" w:rsidRPr="00D24E3A">
        <w:t>at</w:t>
      </w:r>
      <w:r w:rsidR="00D24E3A" w:rsidRPr="00D24E3A">
        <w:t xml:space="preserve"> Flinders University and is free, </w:t>
      </w:r>
      <w:r w:rsidR="00E117B6" w:rsidRPr="00D24E3A">
        <w:t>independent,</w:t>
      </w:r>
      <w:r w:rsidR="00D24E3A" w:rsidRPr="00D24E3A">
        <w:t xml:space="preserve"> and confidential. </w:t>
      </w:r>
      <w:r w:rsidR="00A142A9">
        <w:t>Student Assist staff are not associated with any</w:t>
      </w:r>
      <w:r w:rsidR="00A903DD" w:rsidRPr="00A903DD">
        <w:t xml:space="preserve"> College </w:t>
      </w:r>
      <w:r w:rsidR="00A142A9">
        <w:t>or</w:t>
      </w:r>
      <w:r w:rsidR="00A903DD" w:rsidRPr="00A903DD">
        <w:t xml:space="preserve"> University Academic Integrity </w:t>
      </w:r>
      <w:r w:rsidR="00A142A9">
        <w:t>services</w:t>
      </w:r>
      <w:r w:rsidR="00A903DD">
        <w:t xml:space="preserve">. </w:t>
      </w:r>
      <w:r w:rsidR="00835DBD">
        <w:t xml:space="preserve">I highly recommend reaching out to a </w:t>
      </w:r>
      <w:r w:rsidR="00F92DA8">
        <w:t>Student Assist</w:t>
      </w:r>
      <w:r w:rsidR="001C364C">
        <w:t xml:space="preserve"> A</w:t>
      </w:r>
      <w:r w:rsidR="00835DBD">
        <w:t xml:space="preserve">cademic </w:t>
      </w:r>
      <w:r w:rsidR="001C364C">
        <w:t>A</w:t>
      </w:r>
      <w:r w:rsidR="00835DBD">
        <w:t>dvocate</w:t>
      </w:r>
      <w:r w:rsidR="00D24E3A" w:rsidRPr="00D24E3A">
        <w:t xml:space="preserve"> to help you understand University policies and systems </w:t>
      </w:r>
      <w:r w:rsidR="004B0811">
        <w:t>and they are welcome to attend a meeting with you.</w:t>
      </w:r>
    </w:p>
    <w:p w14:paraId="186319B7" w14:textId="77777777" w:rsidR="00C83CA2" w:rsidRDefault="00C83CA2" w:rsidP="00C83CA2">
      <w:pPr>
        <w:pStyle w:val="xxxxmsonormal"/>
      </w:pPr>
      <w:r>
        <w:t> </w:t>
      </w:r>
    </w:p>
    <w:p w14:paraId="59574881" w14:textId="77777777" w:rsidR="004064B8" w:rsidRPr="00556C79" w:rsidRDefault="004064B8" w:rsidP="004064B8">
      <w:pPr>
        <w:pStyle w:val="xxxxmsonormal"/>
        <w:rPr>
          <w:b/>
          <w:bCs/>
        </w:rPr>
      </w:pPr>
      <w:r w:rsidRPr="00556C79">
        <w:rPr>
          <w:b/>
          <w:bCs/>
        </w:rPr>
        <w:t xml:space="preserve">Please respond to this email within 5 working days, otherwise I will </w:t>
      </w:r>
      <w:proofErr w:type="gramStart"/>
      <w:r w:rsidRPr="00556C79">
        <w:rPr>
          <w:b/>
          <w:bCs/>
        </w:rPr>
        <w:t>make a decision</w:t>
      </w:r>
      <w:proofErr w:type="gramEnd"/>
      <w:r w:rsidRPr="00556C79">
        <w:rPr>
          <w:b/>
          <w:bCs/>
        </w:rPr>
        <w:t xml:space="preserve"> about the concerns raised in relation to the academic integrity requirements based on the available evidence. Responding to these allegations is an opportunity for you to provide additional information that can help me </w:t>
      </w:r>
      <w:proofErr w:type="gramStart"/>
      <w:r w:rsidRPr="00556C79">
        <w:rPr>
          <w:b/>
          <w:bCs/>
        </w:rPr>
        <w:t>make a decision</w:t>
      </w:r>
      <w:proofErr w:type="gramEnd"/>
      <w:r w:rsidRPr="00556C79">
        <w:rPr>
          <w:b/>
          <w:bCs/>
        </w:rPr>
        <w:t>.</w:t>
      </w:r>
    </w:p>
    <w:p w14:paraId="67234453" w14:textId="77777777" w:rsidR="00C83CA2" w:rsidRDefault="00C83CA2" w:rsidP="00C83CA2">
      <w:pPr>
        <w:pStyle w:val="xxxxmsonormal"/>
      </w:pPr>
      <w:r>
        <w:t> </w:t>
      </w:r>
    </w:p>
    <w:p w14:paraId="4F011020" w14:textId="77777777" w:rsidR="00C83CA2" w:rsidRDefault="00C83CA2" w:rsidP="00C83CA2">
      <w:pPr>
        <w:pStyle w:val="xxxxmsonormal"/>
      </w:pPr>
      <w:r>
        <w:t xml:space="preserve">If you are feeling any distress, please remember that Health, Counselling and Disability Services are available to you.  These services can be contacted on 8201 2118 or via </w:t>
      </w:r>
      <w:hyperlink r:id="rId11" w:history="1">
        <w:r>
          <w:rPr>
            <w:rStyle w:val="Hyperlink"/>
          </w:rPr>
          <w:t>counselling@flinders.edu.au</w:t>
        </w:r>
      </w:hyperlink>
      <w:r>
        <w:t>.  There is also an after-hours crisis line available on 1300 512 409.</w:t>
      </w:r>
    </w:p>
    <w:p w14:paraId="73AA2A5D" w14:textId="77777777" w:rsidR="00EA2D74" w:rsidRDefault="00EA2D74" w:rsidP="00C83CA2">
      <w:pPr>
        <w:pStyle w:val="xxxxmsonormal"/>
      </w:pPr>
    </w:p>
    <w:p w14:paraId="3985DA81" w14:textId="2DD6BCAD" w:rsidR="00EA2D74" w:rsidRDefault="004064B8" w:rsidP="00C83CA2">
      <w:pPr>
        <w:pStyle w:val="xxxxmsonormal"/>
      </w:pPr>
      <w:r>
        <w:t>Yours s</w:t>
      </w:r>
      <w:r w:rsidR="00EA2D74">
        <w:t>incerely,</w:t>
      </w:r>
    </w:p>
    <w:p w14:paraId="5ECD6FE2" w14:textId="77777777" w:rsidR="00265EC6" w:rsidRDefault="00265EC6" w:rsidP="00C83CA2">
      <w:pPr>
        <w:pStyle w:val="xxxxmsonormal"/>
      </w:pPr>
    </w:p>
    <w:p w14:paraId="57671C24" w14:textId="4479C31B" w:rsidR="00265EC6" w:rsidRDefault="00265EC6" w:rsidP="00C83CA2">
      <w:pPr>
        <w:pStyle w:val="xxxxmsonormal"/>
      </w:pPr>
      <w:r>
        <w:t>[Academic Integrity Officer]</w:t>
      </w:r>
    </w:p>
    <w:p w14:paraId="62010E93" w14:textId="77777777" w:rsidR="00B16A11" w:rsidRDefault="00B16A11"/>
    <w:sectPr w:rsidR="00B16A11">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93C723" w14:textId="77777777" w:rsidR="001539CB" w:rsidRDefault="001539CB" w:rsidP="002E3F09">
      <w:pPr>
        <w:spacing w:after="0" w:line="240" w:lineRule="auto"/>
      </w:pPr>
      <w:r>
        <w:separator/>
      </w:r>
    </w:p>
  </w:endnote>
  <w:endnote w:type="continuationSeparator" w:id="0">
    <w:p w14:paraId="3047F877" w14:textId="77777777" w:rsidR="001539CB" w:rsidRDefault="001539CB" w:rsidP="002E3F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4D58ED" w14:textId="77777777" w:rsidR="002E3F09" w:rsidRDefault="002E3F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D56EC6" w14:textId="77777777" w:rsidR="002E3F09" w:rsidRDefault="002E3F0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4957D" w14:textId="77777777" w:rsidR="002E3F09" w:rsidRDefault="002E3F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CC6173" w14:textId="77777777" w:rsidR="001539CB" w:rsidRDefault="001539CB" w:rsidP="002E3F09">
      <w:pPr>
        <w:spacing w:after="0" w:line="240" w:lineRule="auto"/>
      </w:pPr>
      <w:r>
        <w:separator/>
      </w:r>
    </w:p>
  </w:footnote>
  <w:footnote w:type="continuationSeparator" w:id="0">
    <w:p w14:paraId="20BAA13D" w14:textId="77777777" w:rsidR="001539CB" w:rsidRDefault="001539CB" w:rsidP="002E3F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DF4140" w14:textId="77777777" w:rsidR="002E3F09" w:rsidRDefault="002E3F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FF69C" w14:textId="75243704" w:rsidR="002E3F09" w:rsidRPr="00A77936" w:rsidRDefault="002E3F09" w:rsidP="002E3F09">
    <w:pPr>
      <w:rPr>
        <w:b/>
      </w:rPr>
    </w:pPr>
    <w:r w:rsidRPr="00A77936">
      <w:rPr>
        <w:b/>
      </w:rPr>
      <w:t xml:space="preserve">Email template </w:t>
    </w:r>
    <w:r w:rsidR="00CD7612">
      <w:rPr>
        <w:b/>
      </w:rPr>
      <w:t>3</w:t>
    </w:r>
    <w:r w:rsidRPr="00A77936">
      <w:rPr>
        <w:b/>
      </w:rPr>
      <w:t xml:space="preserve"> – </w:t>
    </w:r>
    <w:r>
      <w:rPr>
        <w:b/>
      </w:rPr>
      <w:t xml:space="preserve">Second Reviewer </w:t>
    </w:r>
    <w:r w:rsidR="0072410A">
      <w:rPr>
        <w:b/>
      </w:rPr>
      <w:t>–</w:t>
    </w:r>
    <w:r>
      <w:rPr>
        <w:b/>
      </w:rPr>
      <w:t xml:space="preserve"> </w:t>
    </w:r>
    <w:r w:rsidR="0072410A">
      <w:rPr>
        <w:b/>
      </w:rPr>
      <w:t xml:space="preserve">Invitation to attend formal </w:t>
    </w:r>
    <w:proofErr w:type="gramStart"/>
    <w:r w:rsidR="0072410A">
      <w:rPr>
        <w:b/>
      </w:rPr>
      <w:t>meeting</w:t>
    </w:r>
    <w:proofErr w:type="gramEnd"/>
  </w:p>
  <w:p w14:paraId="4DA287B8" w14:textId="77777777" w:rsidR="002E3F09" w:rsidRDefault="002E3F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B8195" w14:textId="77777777" w:rsidR="002E3F09" w:rsidRDefault="002E3F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B47A80"/>
    <w:multiLevelType w:val="hybridMultilevel"/>
    <w:tmpl w:val="92F8A00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16cid:durableId="2081755030">
    <w:abstractNumId w:val="0"/>
  </w:num>
  <w:num w:numId="2" w16cid:durableId="3629468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xNzK2NDA3NzUwMzJW0lEKTi0uzszPAykwrAUAxwE56ywAAAA="/>
  </w:docVars>
  <w:rsids>
    <w:rsidRoot w:val="00C83CA2"/>
    <w:rsid w:val="000A7FC5"/>
    <w:rsid w:val="00125D70"/>
    <w:rsid w:val="001515D9"/>
    <w:rsid w:val="001539CB"/>
    <w:rsid w:val="001C364C"/>
    <w:rsid w:val="001F3652"/>
    <w:rsid w:val="00265EC6"/>
    <w:rsid w:val="002E3F09"/>
    <w:rsid w:val="004064B8"/>
    <w:rsid w:val="004B0811"/>
    <w:rsid w:val="00552880"/>
    <w:rsid w:val="005674B2"/>
    <w:rsid w:val="005962DF"/>
    <w:rsid w:val="005A6AA0"/>
    <w:rsid w:val="005C734B"/>
    <w:rsid w:val="006159C6"/>
    <w:rsid w:val="0072410A"/>
    <w:rsid w:val="00761B0F"/>
    <w:rsid w:val="007B6B11"/>
    <w:rsid w:val="00835DBD"/>
    <w:rsid w:val="008529C5"/>
    <w:rsid w:val="00A142A9"/>
    <w:rsid w:val="00A903DD"/>
    <w:rsid w:val="00B16A11"/>
    <w:rsid w:val="00B53565"/>
    <w:rsid w:val="00C83CA2"/>
    <w:rsid w:val="00C919F2"/>
    <w:rsid w:val="00CD01B8"/>
    <w:rsid w:val="00CD7612"/>
    <w:rsid w:val="00D24E3A"/>
    <w:rsid w:val="00D564D7"/>
    <w:rsid w:val="00D61FA5"/>
    <w:rsid w:val="00D65EB3"/>
    <w:rsid w:val="00D80734"/>
    <w:rsid w:val="00DE2C06"/>
    <w:rsid w:val="00E117B6"/>
    <w:rsid w:val="00E304D4"/>
    <w:rsid w:val="00EA2D74"/>
    <w:rsid w:val="00ED50DA"/>
    <w:rsid w:val="00F268F8"/>
    <w:rsid w:val="00F80158"/>
    <w:rsid w:val="00F92DA8"/>
    <w:rsid w:val="00FA30C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5A1FC9"/>
  <w15:chartTrackingRefBased/>
  <w15:docId w15:val="{F70EB226-58A6-416A-B5A9-A86C2B6171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83CA2"/>
    <w:rPr>
      <w:color w:val="0563C1" w:themeColor="hyperlink"/>
      <w:u w:val="single"/>
    </w:rPr>
  </w:style>
  <w:style w:type="paragraph" w:customStyle="1" w:styleId="xxxxmsonormal">
    <w:name w:val="x_xxxmsonormal"/>
    <w:basedOn w:val="Normal"/>
    <w:rsid w:val="00C83CA2"/>
    <w:pPr>
      <w:spacing w:after="0" w:line="240" w:lineRule="auto"/>
    </w:pPr>
    <w:rPr>
      <w:rFonts w:ascii="Calibri" w:hAnsi="Calibri" w:cs="Calibri"/>
      <w:kern w:val="0"/>
      <w:lang w:eastAsia="en-AU"/>
      <w14:ligatures w14:val="none"/>
    </w:rPr>
  </w:style>
  <w:style w:type="character" w:styleId="UnresolvedMention">
    <w:name w:val="Unresolved Mention"/>
    <w:basedOn w:val="DefaultParagraphFont"/>
    <w:uiPriority w:val="99"/>
    <w:semiHidden/>
    <w:unhideWhenUsed/>
    <w:rsid w:val="00835DBD"/>
    <w:rPr>
      <w:color w:val="605E5C"/>
      <w:shd w:val="clear" w:color="auto" w:fill="E1DFDD"/>
    </w:rPr>
  </w:style>
  <w:style w:type="paragraph" w:styleId="Header">
    <w:name w:val="header"/>
    <w:basedOn w:val="Normal"/>
    <w:link w:val="HeaderChar"/>
    <w:uiPriority w:val="99"/>
    <w:unhideWhenUsed/>
    <w:rsid w:val="002E3F0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E3F09"/>
  </w:style>
  <w:style w:type="paragraph" w:styleId="Footer">
    <w:name w:val="footer"/>
    <w:basedOn w:val="Normal"/>
    <w:link w:val="FooterChar"/>
    <w:uiPriority w:val="99"/>
    <w:unhideWhenUsed/>
    <w:rsid w:val="002E3F0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E3F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4142341">
      <w:bodyDiv w:val="1"/>
      <w:marLeft w:val="0"/>
      <w:marRight w:val="0"/>
      <w:marTop w:val="0"/>
      <w:marBottom w:val="0"/>
      <w:divBdr>
        <w:top w:val="none" w:sz="0" w:space="0" w:color="auto"/>
        <w:left w:val="none" w:sz="0" w:space="0" w:color="auto"/>
        <w:bottom w:val="none" w:sz="0" w:space="0" w:color="auto"/>
        <w:right w:val="none" w:sz="0" w:space="0" w:color="auto"/>
      </w:divBdr>
    </w:div>
    <w:div w:id="630785756">
      <w:bodyDiv w:val="1"/>
      <w:marLeft w:val="0"/>
      <w:marRight w:val="0"/>
      <w:marTop w:val="0"/>
      <w:marBottom w:val="0"/>
      <w:divBdr>
        <w:top w:val="none" w:sz="0" w:space="0" w:color="auto"/>
        <w:left w:val="none" w:sz="0" w:space="0" w:color="auto"/>
        <w:bottom w:val="none" w:sz="0" w:space="0" w:color="auto"/>
        <w:right w:val="none" w:sz="0" w:space="0" w:color="auto"/>
      </w:divBdr>
    </w:div>
    <w:div w:id="772936984">
      <w:bodyDiv w:val="1"/>
      <w:marLeft w:val="0"/>
      <w:marRight w:val="0"/>
      <w:marTop w:val="0"/>
      <w:marBottom w:val="0"/>
      <w:divBdr>
        <w:top w:val="none" w:sz="0" w:space="0" w:color="auto"/>
        <w:left w:val="none" w:sz="0" w:space="0" w:color="auto"/>
        <w:bottom w:val="none" w:sz="0" w:space="0" w:color="auto"/>
        <w:right w:val="none" w:sz="0" w:space="0" w:color="auto"/>
      </w:divBdr>
    </w:div>
    <w:div w:id="853107228">
      <w:bodyDiv w:val="1"/>
      <w:marLeft w:val="0"/>
      <w:marRight w:val="0"/>
      <w:marTop w:val="0"/>
      <w:marBottom w:val="0"/>
      <w:divBdr>
        <w:top w:val="none" w:sz="0" w:space="0" w:color="auto"/>
        <w:left w:val="none" w:sz="0" w:space="0" w:color="auto"/>
        <w:bottom w:val="none" w:sz="0" w:space="0" w:color="auto"/>
        <w:right w:val="none" w:sz="0" w:space="0" w:color="auto"/>
      </w:divBdr>
    </w:div>
    <w:div w:id="1239561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linders.edu.au/content/dam/documents/staff/policies/academic-students/student-academic-integrity-policy.pdf"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students.flinders.edu.au/my-course/academic-integrity"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counselling@flinders.edu.au"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fusa.edu.au/academic-advocacy/"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flinders.edu.au/content/dam/documents/staff/policies/academic-students/student-academic-integrity-procedures.pdf"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80</Words>
  <Characters>2535</Characters>
  <Application>Microsoft Office Word</Application>
  <DocSecurity>0</DocSecurity>
  <Lines>21</Lines>
  <Paragraphs>5</Paragraphs>
  <ScaleCrop>false</ScaleCrop>
  <Company/>
  <LinksUpToDate>false</LinksUpToDate>
  <CharactersWithSpaces>2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relle Hunter</dc:creator>
  <cp:keywords/>
  <dc:description/>
  <cp:lastModifiedBy>Linda Frost</cp:lastModifiedBy>
  <cp:revision>2</cp:revision>
  <dcterms:created xsi:type="dcterms:W3CDTF">2024-05-15T23:36:00Z</dcterms:created>
  <dcterms:modified xsi:type="dcterms:W3CDTF">2024-05-15T2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1cb002622ee3702312aee678a93da406a73c5a8c709b130e4e65c6fdebb2eb</vt:lpwstr>
  </property>
</Properties>
</file>